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352B9EE2" w:rsidR="00134DFE" w:rsidRDefault="00134DFE" w:rsidP="00D1321C">
      <w:pPr>
        <w:pStyle w:val="BodyText"/>
        <w:spacing w:before="0" w:after="0"/>
      </w:pPr>
      <w:r>
        <w:t xml:space="preserve">Denis Pelli, </w:t>
      </w:r>
      <w:r w:rsidR="00C74E12">
        <w:t>April</w:t>
      </w:r>
      <w:r w:rsidR="00D66B1E">
        <w:t xml:space="preserve"> </w:t>
      </w:r>
      <w:r w:rsidR="00C74E12">
        <w:t>23</w:t>
      </w:r>
      <w:r w:rsidR="00D66B1E">
        <w:t>,</w:t>
      </w:r>
      <w:r>
        <w:t xml:space="preserve"> 201</w:t>
      </w:r>
      <w:r w:rsidR="002B65C5">
        <w:t>8</w:t>
      </w:r>
    </w:p>
    <w:p w14:paraId="53ADEB28" w14:textId="0A3F68D1" w:rsidR="00A63501" w:rsidRPr="00592B67" w:rsidRDefault="007B3475"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2A8BB125" w:rsidR="00A63501" w:rsidRDefault="00DE509D" w:rsidP="00A63501">
      <w:pPr>
        <w:pStyle w:val="FirstParagraph"/>
        <w:spacing w:before="0" w:after="0"/>
      </w:pPr>
      <w:r>
        <w:t xml:space="preserve">The signal can be known </w:t>
      </w:r>
      <w:r w:rsidR="00C74E12">
        <w:t xml:space="preserve">exactly </w:t>
      </w:r>
      <w:r>
        <w:t>(one of several letters or gratings) or statistical</w:t>
      </w:r>
      <w:r w:rsidR="00C74E12">
        <w:t xml:space="preserve"> (</w:t>
      </w:r>
      <w:r>
        <w:t xml:space="preserve">white noise with one of several </w:t>
      </w:r>
      <w:r w:rsidR="00C74E12">
        <w:t xml:space="preserve">known </w:t>
      </w:r>
      <w:r>
        <w:t>envelopes</w:t>
      </w:r>
      <w:r w:rsidR="00C74E12">
        <w:t>)</w:t>
      </w:r>
      <w:r>
        <w:t xml:space="preserve">.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r w:rsidR="00D837F6">
        <w:t>MacOS</w:t>
      </w:r>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r w:rsidR="00AC051D">
        <w:rPr>
          <w:b/>
        </w:rPr>
        <w:t>MacOS</w:t>
      </w:r>
      <w:r w:rsidR="009E2A9C" w:rsidRPr="00313AF7">
        <w:t>:</w:t>
      </w:r>
    </w:p>
    <w:p w14:paraId="5D84F8B7" w14:textId="77777777" w:rsidR="00483A39" w:rsidRPr="00483A39" w:rsidRDefault="007B3475" w:rsidP="008A14BD">
      <w:pPr>
        <w:pStyle w:val="Compact"/>
        <w:spacing w:before="0" w:after="0"/>
        <w:ind w:left="480"/>
      </w:pPr>
      <w:hyperlink r:id="rId9" w:history="1">
        <w:r w:rsidR="00483A39" w:rsidRPr="00483A39">
          <w:rPr>
            <w:rStyle w:val="Hyperlink"/>
          </w:rPr>
          <w:t>http://localweb.cns.nyu.edu/unixadmin/</w:t>
        </w:r>
        <w:r w:rsidR="00483A39" w:rsidRPr="00483A39">
          <w:rPr>
            <w:rStyle w:val="Hyperlink"/>
          </w:rPr>
          <w:t>m</w:t>
        </w:r>
        <w:r w:rsidR="00483A39" w:rsidRPr="00483A39">
          <w:rPr>
            <w:rStyle w:val="Hyperlink"/>
          </w:rPr>
          <w:t>at-distro-12-2014/macos/</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7B3475" w:rsidP="008A14BD">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7B3475" w:rsidP="008A14BD">
      <w:pPr>
        <w:pStyle w:val="Compact"/>
        <w:spacing w:before="0" w:after="0"/>
        <w:ind w:left="480"/>
      </w:pPr>
      <w:hyperlink r:id="rId11" w:history="1">
        <w:r w:rsidR="009E2A9C" w:rsidRPr="00313AF7">
          <w:rPr>
            <w:rStyle w:val="Hyperlink"/>
          </w:rPr>
          <w:t>http://localweb.cns.nyu.edu/unixadmin/mat-distro-12-2014/linux/</w:t>
        </w:r>
      </w:hyperlink>
    </w:p>
    <w:p w14:paraId="540D6411" w14:textId="6144F659"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00C74E12">
        <w:t xml:space="preserve"> links only work locally:</w:t>
      </w:r>
      <w:r w:rsidRPr="00313AF7">
        <w:t xml:space="preserve">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777777" w:rsidR="002B65C5" w:rsidRPr="00492EA5" w:rsidRDefault="002B65C5" w:rsidP="008A14BD">
      <w:pPr>
        <w:pStyle w:val="Compact"/>
        <w:ind w:left="480"/>
        <w:rPr>
          <w:i/>
        </w:rPr>
      </w:pPr>
      <w:r w:rsidRPr="00492EA5">
        <w:rPr>
          <w:b/>
          <w:bCs/>
          <w:i/>
          <w:iCs/>
        </w:rPr>
        <w:t xml:space="preserve">Important macOS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r w:rsidRPr="00492EA5">
        <w:rPr>
          <w:b/>
          <w:bCs/>
          <w:i/>
        </w:rPr>
        <w:t>com.apple.quarantine</w:t>
      </w:r>
      <w:proofErr w:type="spellEnd"/>
      <w:r w:rsidRPr="00492EA5">
        <w:rPr>
          <w:b/>
          <w:bCs/>
          <w:i/>
        </w:rPr>
        <w:t xml:space="preserve"> MATLAB.app.tgz</w:t>
      </w:r>
    </w:p>
    <w:p w14:paraId="34F8B149" w14:textId="64E380DB"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macOS,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r w:rsidRPr="00492EA5">
        <w:rPr>
          <w:i/>
        </w:rPr>
        <w:t xml:space="preserve">macOS will tag all the files within your </w:t>
      </w:r>
      <w:proofErr w:type="spellStart"/>
      <w:r w:rsidRPr="00492EA5">
        <w:rPr>
          <w:i/>
        </w:rPr>
        <w:lastRenderedPageBreak/>
        <w:t>MATLAB.app</w:t>
      </w:r>
      <w:proofErr w:type="spellEnd"/>
      <w:r w:rsidR="0073162E" w:rsidRPr="00492EA5">
        <w:rPr>
          <w:i/>
        </w:rPr>
        <w:t xml:space="preserve"> </w:t>
      </w:r>
      <w:r w:rsidRPr="00492EA5">
        <w:rPr>
          <w:i/>
        </w:rPr>
        <w:t>with a</w:t>
      </w:r>
      <w:r w:rsidR="00492EA5" w:rsidRPr="00492EA5">
        <w:rPr>
          <w:i/>
        </w:rPr>
        <w:t xml:space="preserve"> </w:t>
      </w:r>
      <w:proofErr w:type="spellStart"/>
      <w:r w:rsidRPr="00492EA5">
        <w:rPr>
          <w:i/>
        </w:rPr>
        <w:t>com.apple.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r w:rsidRPr="00492EA5">
        <w:rPr>
          <w:b/>
          <w:i/>
        </w:rPr>
        <w:t>com.apple.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7B3475" w:rsidP="0073162E">
      <w:pPr>
        <w:pStyle w:val="Compact"/>
        <w:ind w:left="480"/>
        <w:rPr>
          <w:i/>
        </w:rPr>
      </w:pPr>
      <w:hyperlink r:id="rId14" w:anchor="february22-2016" w:history="1">
        <w:r w:rsidR="002B65C5" w:rsidRPr="00492EA5">
          <w:rPr>
            <w:rStyle w:val="Hyperlink"/>
            <w:bCs/>
            <w:i/>
            <w:color w:val="auto"/>
            <w:u w:val="single"/>
          </w:rPr>
          <w:t xml:space="preserve">For a bit more detail on </w:t>
        </w:r>
        <w:proofErr w:type="spellStart"/>
        <w:r w:rsidR="002B65C5" w:rsidRPr="00492EA5">
          <w:rPr>
            <w:rStyle w:val="Hyperlink"/>
            <w:bCs/>
            <w:i/>
            <w:color w:val="auto"/>
            <w:u w:val="single"/>
          </w:rPr>
          <w:t>xattr</w:t>
        </w:r>
        <w:proofErr w:type="spellEnd"/>
        <w:r w:rsidR="002B65C5" w:rsidRPr="00492EA5">
          <w:rPr>
            <w:rStyle w:val="Hyperlink"/>
            <w:bCs/>
            <w:i/>
            <w:color w:val="auto"/>
            <w:u w:val="single"/>
          </w:rPr>
          <w:t xml:space="preserve">, see our </w:t>
        </w:r>
        <w:proofErr w:type="spellStart"/>
        <w:r w:rsidR="002B65C5" w:rsidRPr="00492EA5">
          <w:rPr>
            <w:rStyle w:val="Hyperlink"/>
            <w:bCs/>
            <w:i/>
            <w:color w:val="auto"/>
            <w:u w:val="single"/>
          </w:rPr>
          <w:t>unixadmin</w:t>
        </w:r>
        <w:proofErr w:type="spellEnd"/>
        <w:r w:rsidR="002B65C5" w:rsidRPr="00492EA5">
          <w:rPr>
            <w:rStyle w:val="Hyperlink"/>
            <w:bCs/>
            <w:i/>
            <w:color w:val="auto"/>
            <w:u w:val="single"/>
          </w:rPr>
          <w:t xml:space="preserve">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So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348FA8D" w14:textId="77777777" w:rsidR="00FA0CE2" w:rsidRDefault="003B780C" w:rsidP="00FA0CE2">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3E779346" w14:textId="6BD4F1B1" w:rsidR="00C74E12" w:rsidRPr="00FA0CE2" w:rsidRDefault="003B780C" w:rsidP="00FA0CE2">
      <w:pPr>
        <w:pStyle w:val="Compact"/>
        <w:numPr>
          <w:ilvl w:val="0"/>
          <w:numId w:val="3"/>
        </w:numPr>
        <w:tabs>
          <w:tab w:val="clear" w:pos="270"/>
          <w:tab w:val="num" w:pos="0"/>
        </w:tabs>
        <w:spacing w:after="0"/>
        <w:ind w:left="480"/>
        <w:rPr>
          <w:rStyle w:val="Hyperlink"/>
          <w:color w:val="auto"/>
        </w:rPr>
      </w:pPr>
      <w:r w:rsidRPr="00FA0CE2">
        <w:rPr>
          <w:i/>
        </w:rPr>
        <w:t>Rest of world?</w:t>
      </w:r>
      <w:r w:rsidRPr="00313AF7">
        <w:t xml:space="preserve"> Unless your university has a site license (as NYU does), you’ll need to buy MATLAB. The </w:t>
      </w:r>
      <w:r w:rsidRPr="00FA0CE2">
        <w:rPr>
          <w:b/>
        </w:rPr>
        <w:t>student version</w:t>
      </w:r>
      <w:r w:rsidRPr="00313AF7">
        <w:t xml:space="preserve"> is fine</w:t>
      </w:r>
      <w:r w:rsidR="00EC4679">
        <w:t>,</w:t>
      </w:r>
      <w:r w:rsidRPr="00313AF7">
        <w:t xml:space="preserve"> and costs </w:t>
      </w:r>
      <w:r w:rsidRPr="00FA0CE2">
        <w:rPr>
          <w:b/>
        </w:rPr>
        <w:t>$</w:t>
      </w:r>
      <w:r w:rsidR="003601F9" w:rsidRPr="00FA0CE2">
        <w:rPr>
          <w:b/>
        </w:rPr>
        <w:t>99</w:t>
      </w:r>
      <w:r w:rsidR="003601F9" w:rsidRPr="00313AF7">
        <w:t xml:space="preserve">: </w:t>
      </w:r>
      <w:hyperlink r:id="rId15" w:history="1">
        <w:r w:rsidR="00C74E12" w:rsidRPr="00FA0CE2">
          <w:rPr>
            <w:rStyle w:val="Hyperlink"/>
          </w:rPr>
          <w:t>https://www.mathworks.com/campaigns/academia/ppc/google/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click to unpack t</w:t>
      </w:r>
      <w:bookmarkStart w:id="2" w:name="_GoBack"/>
      <w:bookmarkEnd w:id="2"/>
      <w:r w:rsidR="003C09F2" w:rsidRPr="00313AF7">
        <w:t xml:space="preserve">he archive and reveal the installer. </w:t>
      </w:r>
      <w:r w:rsidRPr="00313AF7">
        <w:t xml:space="preserve">Double click </w:t>
      </w:r>
      <w:r w:rsidR="00134DFE" w:rsidRPr="00313AF7">
        <w:t>the</w:t>
      </w:r>
      <w:r w:rsidRPr="00313AF7">
        <w:t xml:space="preserve"> installer</w:t>
      </w:r>
      <w:r w:rsidR="00484228">
        <w:t xml:space="preserve"> </w:t>
      </w:r>
      <w:r w:rsidR="00134DFE" w:rsidRPr="00313AF7">
        <w:t>file</w:t>
      </w:r>
      <w:r w:rsidR="00492EA5">
        <w:t xml:space="preserve">, and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8A14BD">
      <w:pPr>
        <w:pStyle w:val="Compact"/>
        <w:numPr>
          <w:ilvl w:val="0"/>
          <w:numId w:val="4"/>
        </w:numPr>
        <w:tabs>
          <w:tab w:val="num" w:pos="210"/>
        </w:tabs>
        <w:spacing w:before="0" w:after="0"/>
        <w:ind w:left="960"/>
      </w:pPr>
      <w:r w:rsidRPr="00313AF7">
        <w:t xml:space="preserve">If you are in </w:t>
      </w:r>
      <w:r w:rsidR="00AC051D">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lastRenderedPageBreak/>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8A14BD">
      <w:pPr>
        <w:pStyle w:val="Compact"/>
        <w:numPr>
          <w:ilvl w:val="0"/>
          <w:numId w:val="4"/>
        </w:numPr>
        <w:tabs>
          <w:tab w:val="num" w:pos="210"/>
        </w:tabs>
        <w:spacing w:before="0" w:after="0"/>
        <w:ind w:left="96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D837F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8A14BD">
      <w:pPr>
        <w:pStyle w:val="Compact"/>
        <w:numPr>
          <w:ilvl w:val="0"/>
          <w:numId w:val="3"/>
        </w:numPr>
        <w:tabs>
          <w:tab w:val="clear" w:pos="270"/>
          <w:tab w:val="num" w:pos="0"/>
        </w:tabs>
        <w:spacing w:before="0"/>
        <w:ind w:left="48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rsidR="00492EA5">
        <w:t xml:space="preserve"> </w:t>
      </w:r>
      <w:r>
        <w:t>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2FE5782E" w:rsidR="00003BE2" w:rsidRDefault="00D837F6" w:rsidP="008A14BD">
      <w:pPr>
        <w:pStyle w:val="Compact"/>
        <w:numPr>
          <w:ilvl w:val="0"/>
          <w:numId w:val="3"/>
        </w:numPr>
        <w:tabs>
          <w:tab w:val="clear" w:pos="270"/>
          <w:tab w:val="num" w:pos="0"/>
        </w:tabs>
        <w:spacing w:before="0" w:after="0"/>
        <w:ind w:left="48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8A14BD">
      <w:pPr>
        <w:pStyle w:val="Compact"/>
        <w:numPr>
          <w:ilvl w:val="0"/>
          <w:numId w:val="7"/>
        </w:numPr>
        <w:tabs>
          <w:tab w:val="num" w:pos="210"/>
        </w:tabs>
        <w:spacing w:before="0" w:after="0"/>
        <w:ind w:left="960"/>
      </w:pPr>
      <w:r w:rsidRPr="00DB21E0">
        <w:rPr>
          <w:b/>
        </w:rPr>
        <w:t>MacOS</w:t>
      </w:r>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2B7C5B5B" w14:textId="77777777" w:rsidR="00632C0A" w:rsidRDefault="00632C0A" w:rsidP="008A14BD">
      <w:pPr>
        <w:pStyle w:val="Compact"/>
        <w:spacing w:before="0" w:after="0"/>
      </w:pPr>
    </w:p>
    <w:p w14:paraId="65408A95" w14:textId="1BBD429F" w:rsidR="00632C0A" w:rsidRDefault="00D837F6" w:rsidP="008A14BD">
      <w:pPr>
        <w:pStyle w:val="Compact"/>
        <w:numPr>
          <w:ilvl w:val="0"/>
          <w:numId w:val="3"/>
        </w:numPr>
        <w:tabs>
          <w:tab w:val="clear" w:pos="270"/>
          <w:tab w:val="num" w:pos="0"/>
        </w:tabs>
        <w:spacing w:before="0"/>
        <w:ind w:left="48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7B3475" w:rsidP="00310400">
      <w:pPr>
        <w:pStyle w:val="Compact"/>
        <w:spacing w:before="0" w:after="0"/>
        <w:ind w:left="480" w:firstLine="240"/>
      </w:pPr>
      <w:hyperlink r:id="rId24">
        <w:r w:rsidR="008401AF">
          <w:rPr>
            <w:rStyle w:val="Hyperlink"/>
          </w:rPr>
          <w:t>http://psychtoolbox.org/download/</w:t>
        </w:r>
      </w:hyperlink>
    </w:p>
    <w:p w14:paraId="55CBB9B1" w14:textId="62BA7E8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AC051D">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27944F4B" w14:textId="72671FDC" w:rsidR="00096977" w:rsidRDefault="00D57ACE" w:rsidP="00D57ACE">
      <w:pPr>
        <w:pStyle w:val="Compact"/>
        <w:numPr>
          <w:ilvl w:val="0"/>
          <w:numId w:val="10"/>
        </w:numPr>
        <w:spacing w:after="0"/>
      </w:pPr>
      <w:r>
        <w:t xml:space="preserve">February 2018. DownloadPsychtoolbox failed because svn was rejected by the </w:t>
      </w:r>
      <w:proofErr w:type="spellStart"/>
      <w:r>
        <w:t>github</w:t>
      </w:r>
      <w:proofErr w:type="spellEnd"/>
      <w:r>
        <w:t xml:space="preserve"> server. </w:t>
      </w:r>
      <w:proofErr w:type="spellStart"/>
      <w:r>
        <w:t>Github</w:t>
      </w:r>
      <w:proofErr w:type="spellEnd"/>
      <w:r>
        <w:t xml:space="preserve"> no longer accepts the (obsolete) version of svn at </w:t>
      </w:r>
      <w:r w:rsidRPr="00D57ACE">
        <w:t>/opt/subversion/bin/svn</w:t>
      </w:r>
      <w:r>
        <w:t xml:space="preserve">. As suggested by Mario Kleiner, I deleted that subversion folder. This solved the problem because I already had a newer </w:t>
      </w:r>
      <w:proofErr w:type="spellStart"/>
      <w:r>
        <w:t>github</w:t>
      </w:r>
      <w:proofErr w:type="spellEnd"/>
      <w:r>
        <w:t>-compatible version of svn at /</w:t>
      </w:r>
      <w:proofErr w:type="spellStart"/>
      <w:r>
        <w:t>usr</w:t>
      </w:r>
      <w:proofErr w:type="spellEnd"/>
      <w:r>
        <w:t xml:space="preserve">/bin/. It works fine. You can find which svn you’re using by calling the Psychtoolbox function </w:t>
      </w:r>
      <w:proofErr w:type="spellStart"/>
      <w:r w:rsidRPr="00D57ACE">
        <w:t>GetSubversionPath</w:t>
      </w:r>
      <w:proofErr w:type="spellEnd"/>
      <w:r>
        <w:t>.</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r w:rsidR="00330A95">
        <w:rPr>
          <w:rFonts w:ascii="Consolas" w:hAnsi="Consolas"/>
        </w:rPr>
        <w:t>,</w:t>
      </w:r>
      <w:r w:rsidR="00330A95" w:rsidRPr="00330A95">
        <w:rPr>
          <w:rFonts w:ascii="Consolas" w:hAnsi="Consolas"/>
        </w:rPr>
        <w:t>MakeBeep</w:t>
      </w:r>
      <w:proofErr w:type="spell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82AD3A3" w:rsidR="00B0226C" w:rsidRPr="00E55100" w:rsidRDefault="00AC051D"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0587057F" w:rsidR="0074652C" w:rsidRDefault="00AC051D"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rsidR="00E650F6">
        <w:t xml:space="preserve">macOS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lastRenderedPageBreak/>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73162E">
      <w:pPr>
        <w:pStyle w:val="ListParagraph"/>
        <w:numPr>
          <w:ilvl w:val="0"/>
          <w:numId w:val="10"/>
        </w:numPr>
        <w:rPr>
          <w:rFonts w:ascii="Times New Roman" w:eastAsia="Times New Roman" w:hAnsi="Times New Roman" w:cs="Times New Roman"/>
          <w:lang w:eastAsia="zh-CN"/>
        </w:rPr>
      </w:pPr>
      <w:r w:rsidRPr="00AE780B">
        <w:rPr>
          <w:b/>
        </w:rPr>
        <w:t xml:space="preserve">MacOS: </w:t>
      </w:r>
      <w:r w:rsidRPr="00AE780B">
        <w:rPr>
          <w:i/>
        </w:rPr>
        <w:t xml:space="preserve">Use an account with admin privileges and a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r w:rsidRPr="00DE509D">
        <w:t>Preferences:Displays</w:t>
      </w:r>
      <w:proofErr w:type="spell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1936C81F" w14:textId="4860EF63" w:rsidR="00AE780B" w:rsidRPr="00423E11" w:rsidRDefault="00AE780B" w:rsidP="0073162E">
      <w:pPr>
        <w:pStyle w:val="ListParagraph"/>
        <w:numPr>
          <w:ilvl w:val="0"/>
          <w:numId w:val="10"/>
        </w:numPr>
        <w:rPr>
          <w:rFonts w:ascii="Times New Roman" w:eastAsia="Times New Roman" w:hAnsi="Times New Roman" w:cs="Times New Roman"/>
          <w:lang w:eastAsia="zh-CN"/>
        </w:rPr>
      </w:pPr>
      <w:r w:rsidRPr="00AE780B">
        <w:rPr>
          <w:rFonts w:ascii="Times New Roman" w:eastAsia="Times New Roman" w:hAnsi="Times New Roman" w:cs="Times New Roman"/>
          <w:b/>
          <w:lang w:eastAsia="zh-CN"/>
        </w:rPr>
        <w:t>MacOS</w:t>
      </w:r>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6"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spellStart"/>
      <w:r w:rsidR="008401AF">
        <w:t>o.trials</w:t>
      </w:r>
      <w:r w:rsidR="00127212">
        <w:t>PerRun</w:t>
      </w:r>
      <w:proofErr w:type="spell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lastRenderedPageBreak/>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eye patch.</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7B3475" w:rsidP="00C40B51">
      <w:pPr>
        <w:pStyle w:val="Compact"/>
        <w:spacing w:after="0"/>
        <w:ind w:left="480"/>
        <w:rPr>
          <w:sz w:val="18"/>
          <w:szCs w:val="18"/>
        </w:rPr>
      </w:pPr>
      <w:hyperlink r:id="rId30" w:history="1">
        <w:r w:rsidR="00EC6BEB" w:rsidRPr="00433E30">
          <w:rPr>
            <w:rStyle w:val="Hyperlink"/>
            <w:sz w:val="18"/>
            <w:szCs w:val="18"/>
          </w:rPr>
          <w:t>https://www.amazon.com/Black-Elastic-Eye-Patch-Single/dp/B00BCNKU2C</w:t>
        </w:r>
      </w:hyperlink>
    </w:p>
    <w:p w14:paraId="6F1A4CBC" w14:textId="313FA743" w:rsidR="00EC6BEB" w:rsidRDefault="007B3475" w:rsidP="00C40B51">
      <w:pPr>
        <w:pStyle w:val="Compact"/>
        <w:spacing w:after="0"/>
        <w:ind w:left="480"/>
        <w:rPr>
          <w:sz w:val="18"/>
          <w:szCs w:val="18"/>
        </w:rPr>
      </w:pPr>
      <w:hyperlink r:id="rId31" w:history="1">
        <w:r w:rsidR="00127212" w:rsidRPr="00433E30">
          <w:rPr>
            <w:rStyle w:val="Hyperlink"/>
            <w:sz w:val="18"/>
            <w:szCs w:val="18"/>
          </w:rPr>
          <w:t>https://www.amazon.com/Flents-Eye-Patch-3-Pack/dp/B001THK0BM/ref=pd_bxgy_121_2</w:t>
        </w:r>
      </w:hyperlink>
    </w:p>
    <w:p w14:paraId="4FD260CE" w14:textId="6CDE8FAD" w:rsidR="00127212" w:rsidRPr="00127212" w:rsidRDefault="007B3475" w:rsidP="00C40B51">
      <w:pPr>
        <w:pStyle w:val="Compact"/>
        <w:spacing w:after="0"/>
        <w:ind w:left="480"/>
        <w:rPr>
          <w:sz w:val="16"/>
          <w:szCs w:val="16"/>
        </w:rPr>
      </w:pPr>
      <w:hyperlink r:id="rId32" w:history="1">
        <w:r w:rsidR="00127212" w:rsidRPr="00127212">
          <w:rPr>
            <w:rStyle w:val="Hyperlink"/>
            <w:sz w:val="16"/>
            <w:szCs w:val="16"/>
          </w:rPr>
          <w:t>https://www.amazon.com/FCAROLYN-Pirate-Leakage-Smooth-Comfortable/dp/B01CWRSWBW/ref=pd_bxgy_121_3</w:t>
        </w:r>
      </w:hyperlink>
    </w:p>
    <w:p w14:paraId="7D9F5DA3" w14:textId="407B6795" w:rsidR="00127212" w:rsidRDefault="007B3475" w:rsidP="00C40B51">
      <w:pPr>
        <w:pStyle w:val="Compact"/>
        <w:spacing w:after="0"/>
        <w:ind w:left="480"/>
        <w:rPr>
          <w:sz w:val="18"/>
          <w:szCs w:val="18"/>
        </w:rPr>
      </w:pPr>
      <w:hyperlink r:id="rId33" w:history="1">
        <w:r w:rsidR="0092494E"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4"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r w:rsidR="002F3216">
        <w:t>o.flipScreenHorizontally</w:t>
      </w:r>
      <w:proofErr w:type="spell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lastRenderedPageBreak/>
        <w:t xml:space="preserve"> </w:t>
      </w:r>
      <w:r w:rsidRPr="00E718E8">
        <w:rPr>
          <w:sz w:val="18"/>
          <w:szCs w:val="18"/>
        </w:rPr>
        <w:t xml:space="preserve"> </w:t>
      </w:r>
      <w:hyperlink r:id="rId35"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41"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8BCE5" w14:textId="77777777" w:rsidR="007B3475" w:rsidRDefault="007B3475">
      <w:pPr>
        <w:spacing w:after="0"/>
      </w:pPr>
      <w:r>
        <w:separator/>
      </w:r>
    </w:p>
  </w:endnote>
  <w:endnote w:type="continuationSeparator" w:id="0">
    <w:p w14:paraId="1A56EDCF" w14:textId="77777777" w:rsidR="007B3475" w:rsidRDefault="007B3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9665E" w14:textId="77777777" w:rsidR="007B3475" w:rsidRDefault="007B3475">
      <w:r>
        <w:separator/>
      </w:r>
    </w:p>
  </w:footnote>
  <w:footnote w:type="continuationSeparator" w:id="0">
    <w:p w14:paraId="16F236B1" w14:textId="77777777" w:rsidR="007B3475" w:rsidRDefault="007B3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96977"/>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5F3A5B"/>
    <w:rsid w:val="006015BC"/>
    <w:rsid w:val="00632C0A"/>
    <w:rsid w:val="0063679B"/>
    <w:rsid w:val="0064623C"/>
    <w:rsid w:val="0065433C"/>
    <w:rsid w:val="00687088"/>
    <w:rsid w:val="006B595F"/>
    <w:rsid w:val="006D5634"/>
    <w:rsid w:val="007234BB"/>
    <w:rsid w:val="0072733D"/>
    <w:rsid w:val="0073162E"/>
    <w:rsid w:val="00736149"/>
    <w:rsid w:val="0074652C"/>
    <w:rsid w:val="00784D58"/>
    <w:rsid w:val="00795E33"/>
    <w:rsid w:val="007B28E0"/>
    <w:rsid w:val="007B2D6A"/>
    <w:rsid w:val="007B3475"/>
    <w:rsid w:val="007C18B0"/>
    <w:rsid w:val="007F2FA1"/>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74E12"/>
    <w:rsid w:val="00C92318"/>
    <w:rsid w:val="00CA78D4"/>
    <w:rsid w:val="00CB0B8C"/>
    <w:rsid w:val="00CE1131"/>
    <w:rsid w:val="00CF3A16"/>
    <w:rsid w:val="00D013C1"/>
    <w:rsid w:val="00D1321C"/>
    <w:rsid w:val="00D138D1"/>
    <w:rsid w:val="00D25826"/>
    <w:rsid w:val="00D51FF6"/>
    <w:rsid w:val="00D57ACE"/>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C6BEB"/>
    <w:rsid w:val="00EF11BF"/>
    <w:rsid w:val="00F3514D"/>
    <w:rsid w:val="00F4125E"/>
    <w:rsid w:val="00F8475D"/>
    <w:rsid w:val="00FA0CE2"/>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89536055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12-Acrylic-Mirror-Sheet-Pack/dp/B00JPJK3T0/ref=sr_1_13"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gp/product/B007VL8Y2C" TargetMode="External"/><Relationship Id="rId42" Type="http://schemas.openxmlformats.org/officeDocument/2006/relationships/header" Target="header1.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yperlink" Target="mailto:paul.fan@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psychtoolbox.org/download/"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s://www.inventables.com/technologies/first-surface-mirror-coated-acrylic" TargetMode="External"/><Relationship Id="rId40"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LGANH8K" TargetMode="External"/><Relationship Id="rId36" Type="http://schemas.openxmlformats.org/officeDocument/2006/relationships/hyperlink" Target="http://www.amazon.com/Childrens-Factory-Look-At-Mirror/dp/B003BL7TMC/ref=sr_1_14"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Acrylic-Wall-Mirror-Size-24/dp/B001CWAOJW/ref=sr_1_19"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s://www.amazon.com/Adult-Elastic-Patch-Black-Package/dp/B000B63RNA" TargetMode="External"/><Relationship Id="rId38" Type="http://schemas.openxmlformats.org/officeDocument/2006/relationships/hyperlink" Target="http://www.amazon.com/12-24-Mirror-Acrylic-Plexiglass/dp/B00IVWQPUI/ref=sr_1_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2</TotalTime>
  <Pages>7</Pages>
  <Words>3148</Words>
  <Characters>1794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94</cp:revision>
  <dcterms:created xsi:type="dcterms:W3CDTF">2016-01-28T21:22:00Z</dcterms:created>
  <dcterms:modified xsi:type="dcterms:W3CDTF">2018-04-24T19:10:00Z</dcterms:modified>
</cp:coreProperties>
</file>